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iger</w:t>
      </w:r>
      <w:r>
        <w:t xml:space="preserve"> </w:t>
      </w:r>
      <w:r>
        <w:t xml:space="preserve">Year</w:t>
      </w:r>
      <w:r>
        <w:t xml:space="preserve"> </w:t>
      </w:r>
      <w:r>
        <w:t xml:space="preserve">1</w:t>
      </w:r>
      <w:r>
        <w:t xml:space="preserve"> </w:t>
      </w:r>
      <w:r>
        <w:t xml:space="preserve">(2016-2017)</w:t>
      </w:r>
    </w:p>
    <w:p>
      <w:pPr>
        <w:pStyle w:val="Author"/>
      </w:pPr>
      <w:r>
        <w:t xml:space="preserve">Michael</w:t>
      </w:r>
      <w:r>
        <w:t xml:space="preserve"> </w:t>
      </w:r>
      <w:r>
        <w:t xml:space="preserve">Wu</w:t>
      </w:r>
    </w:p>
    <w:p>
      <w:pPr>
        <w:pStyle w:val="Date"/>
      </w:pPr>
      <w:r>
        <w:t xml:space="preserve">2020-11-18</w:t>
      </w:r>
    </w:p>
    <w:p>
      <w:r>
        <w:br w:type="page"/>
      </w:r>
    </w:p>
    <w:p>
      <w:pPr>
        <w:pStyle w:val="Normal"/>
        <w:jc xmlns:w="http://schemas.openxmlformats.org/wordprocessingml/2006/main" w:val="center"/>
        <w:spacing xmlns:w="http://schemas.openxmlformats.org/wordprocessingml/2006/main" w:after="400" w:before="2400" w:line="240"/>
        <w:ind xmlns:w="http://schemas.openxmlformats.org/wordprocessingml/2006/main" w:firstLine="0" w:left="0" w:right="0"/>
        <w:pBdr xmlns:w="http://schemas.openxmlformats.org/wordprocessingml/2006/main">
          <w:bottom w:val="single" w:sz="8" w:space="0" w:color="000000"/>
          <w:top w:val="none" w:sz="0" w:space="0" w:color="000000"/>
          <w:left w:val="none" w:sz="0" w:space="0" w:color="000000"/>
          <w:right w:val="none" w:sz="0" w:space="0" w:color="000000"/>
        </w:pBdr>
      </w:pPr>
      <w:r>
        <w:t xml:space="preserve">This document is built using the package</w:t>
      </w:r>
      <w:r>
        <w:t xml:space="preserve"> </w:t>
      </w:r>
      <w:r>
        <w:rPr>
          <w:rFonts w:ascii="Arial" w:hAnsi="Arial" w:eastAsia="Arial" w:cs="Arial"/>
          <w:i w:val="false"/>
          <w:b w:val="true"/>
          <w:u w:val="none"/>
          <w:sz w:val="20"/>
          <w:szCs w:val="20"/>
          <w:color w:val="000000"/>
          <w:shd w:val="clear" w:color="auto" w:fill="EFEFEF"/>
        </w:rPr>
        <w:t xml:space="preserve">officedown</w:t>
      </w:r>
      <w:r>
        <w:t xml:space="preserve">.</w:t>
      </w:r>
      <w:r>
        <w:t xml:space="preserve"> </w:t>
      </w:r>
    </w:p>
    <w:bookmarkStart w:id="20" w:name="table-of-content"/>
    <w:p>
      <w:pPr>
        <w:pStyle w:val="Heading2"/>
      </w:pPr>
      <w:r>
        <w:t xml:space="preserve">Table of content</w:t>
      </w:r>
    </w:p>
    <w:p>
      <w:pPr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TOC \o "1-3" \h \z \u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</w:p>
    <w:bookmarkEnd w:id="20"/>
    <w:bookmarkStart w:id="21" w:name="list-of-figures"/>
    <w:p>
      <w:pPr>
        <w:pStyle w:val="Heading2"/>
      </w:pPr>
      <w:r>
        <w:t xml:space="preserve">List of figures</w:t>
      </w:r>
    </w:p>
    <w:p>
      <w:pPr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TOC \h \z \c "fig"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</w:p>
    <w:bookmarkEnd w:id="21"/>
    <w:bookmarkStart w:id="22" w:name="list-of-tables"/>
    <w:p>
      <w:pPr>
        <w:pStyle w:val="Heading2"/>
      </w:pPr>
      <w:r>
        <w:t xml:space="preserve">List of tables</w:t>
      </w:r>
    </w:p>
    <w:p>
      <w:pPr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TOC \h \z \c "tab"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</w:p>
    <w:p>
      <w:r>
        <w:br w:type="page"/>
      </w:r>
    </w:p>
    <w:bookmarkEnd w:id="22"/>
    <w:bookmarkStart w:id="23" w:name="data-and-sample"/>
    <w:p>
      <w:pPr>
        <w:pStyle w:val="Heading2"/>
      </w:pPr>
      <w:r>
        <w:t xml:space="preserve">Data and Sample</w:t>
      </w:r>
    </w:p>
    <w:p>
      <w:pPr>
        <w:pStyle w:val="Normal"/>
      </w:pPr>
      <w:r>
        <w:t xml:space="preserve">This report presents descriptive and psychometric information of the measures used for Niger Year 1 (2016-2017).</w:t>
      </w:r>
    </w:p>
    <w:p>
      <w:r>
        <w:br w:type="page"/>
      </w:r>
    </w:p>
    <w:bookmarkEnd w:id="23"/>
    <w:bookmarkStart w:id="24" w:name="method"/>
    <w:p>
      <w:pPr>
        <w:pStyle w:val="Heading2"/>
      </w:pPr>
      <w:r>
        <w:t xml:space="preserve">Method</w:t>
      </w:r>
    </w:p>
    <w:p>
      <w:pPr>
        <w:pStyle w:val="Normal"/>
      </w:pPr>
      <w:r>
        <w:t xml:space="preserve">TBD…</w:t>
      </w:r>
    </w:p>
    <w:p>
      <w:r>
        <w:br w:type="page"/>
      </w:r>
    </w:p>
    <w:bookmarkEnd w:id="24"/>
    <w:bookmarkStart w:id="30" w:name="results"/>
    <w:p>
      <w:pPr>
        <w:pStyle w:val="Heading2"/>
      </w:pPr>
      <w:r>
        <w:t xml:space="preserve">Results</w:t>
      </w:r>
    </w:p>
    <w:bookmarkStart w:id="25" w:name="descriptive-statistics"/>
    <w:p>
      <w:pPr>
        <w:pStyle w:val="Heading3"/>
      </w:pPr>
      <w:r>
        <w:t xml:space="preserve">Descriptive Statistics</w:t>
      </w:r>
    </w:p>
    <w:p>
      <w:pPr>
        <w:pStyle w:val="Normal"/>
      </w:pPr>
      <w:r>
        <w:t xml:space="preserve">see Table</w:t>
      </w:r>
      <w:r>
        <w:t xml:space="preserve"> </w:t>
      </w:r>
      <w:hyperlink w:anchor="descriptive"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fldChar w:fldCharType="begin" w:dirty="true"/>
        </w:r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instrText xml:space="preserve" w:dirty="true"> REF descriptive \h</w:instrText>
        </w:r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fldChar w:fldCharType="end" w:dirty="true"/>
        </w:r>
      </w:hyperlink>
      <w:r>
        <w:t xml:space="preserve">.</w:t>
      </w:r>
    </w:p>
    <w:p>
      <w:pPr>
        <w:pStyle w:val="TableCaption"/>
      </w:pPr>
      <w:r>
        <w:rPr/>
        <w:t xml:space="preserve">Table </w:t>
      </w:r>
      <w:bookmarkStart w:id="9491f51a-dd56-4550-a32c-1a96fa44a37a" w:name="descriptive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9491f51a-dd56-4550-a32c-1a96fa44a37a"/>
      <w:r>
        <w:rPr/>
        <w:t xml:space="preserve">: </w:t>
      </w:r>
      <w:r>
        <w:t xml:space="preserve">Descriptive statistic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variable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n_missing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complete_rate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i/>
                <w:sz w:val="22"/>
                <w:szCs w:val="22"/>
                <w:color w:val="111111"/>
              </w:rPr>
              <w:t xml:space="preserve">p0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i/>
                <w:sz w:val="22"/>
                <w:szCs w:val="22"/>
                <w:color w:val="111111"/>
              </w:rPr>
              <w:t xml:space="preserve">p25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i/>
                <w:sz w:val="22"/>
                <w:szCs w:val="22"/>
                <w:color w:val="111111"/>
              </w:rPr>
              <w:t xml:space="preserve">p50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i/>
                <w:sz w:val="22"/>
                <w:szCs w:val="22"/>
                <w:color w:val="111111"/>
              </w:rPr>
              <w:t xml:space="preserve">p75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i/>
                <w:sz w:val="22"/>
                <w:szCs w:val="22"/>
                <w:color w:val="111111"/>
              </w:rPr>
              <w:t xml:space="preserve">p1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.2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0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2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.0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0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3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.1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0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4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.6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7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.2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8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.3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0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.9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2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.4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5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.2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0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6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.7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1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.4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3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.5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0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.3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2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0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.2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3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0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.3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4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0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.7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7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0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.4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8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0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.5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0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0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.0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2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0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.5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5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0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.3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6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0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.8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1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0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.6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3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0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.6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8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.4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2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8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.3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3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8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.4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4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8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.7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7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9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.4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8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9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.5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0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8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.0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2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8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.5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5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8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.4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6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8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.7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1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9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.6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3_3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89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0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.72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3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</w:t>
            </w:r>
          </w:p>
        </w:tc>
      </w:tr>
    </w:tbl>
    <w:p>
      <w:r>
        <w:br w:type="page"/>
      </w:r>
    </w:p>
    <w:p>
      <w:pPr>
        <w:jc w:val="center"/>
        <w:pStyle w:val="Figure"/>
      </w:pPr>
      <w:r>
        <w:rPr/>
        <w:drawing>
          <wp:inline distT="0" distB="0" distL="0" distR="0">
            <wp:extent cx="5486400" cy="7315200"/>
            <wp:docPr id="1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1016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/>
        <w:t xml:space="preserve">Figure </w:t>
      </w:r>
      <w:bookmarkStart w:id="d472c0a4-82b1-43a3-ba13-3029dc48e470" w:name="ds_plot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d472c0a4-82b1-43a3-ba13-3029dc48e470"/>
      <w:r>
        <w:rPr/>
        <w:t xml:space="preserve">: </w:t>
      </w:r>
      <w:r>
        <w:t xml:space="preserve">Item distribution</w:t>
      </w:r>
    </w:p>
    <w:p>
      <w:r>
        <w:br w:type="page"/>
      </w:r>
    </w:p>
    <w:p>
      <w:pPr>
        <w:sectPr>
          <w:type w:val="continuous"/>
          <w:cols/>
        </w:sectPr>
      </w:pPr>
    </w:p>
    <w:p>
      <w:pPr>
        <w:pStyle w:val="TableCaption"/>
      </w:pPr>
      <w:r>
        <w:rPr/>
        <w:t xml:space="preserve">Table </w:t>
      </w:r>
      <w:bookmarkStart w:id="b35a1602-cda5-4896-828c-296461a18839" w:name="correlation_matrix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b35a1602-cda5-4896-828c-296461a18839"/>
      <w:r>
        <w:rPr/>
        <w:t xml:space="preserve">: </w:t>
      </w:r>
      <w:r>
        <w:t xml:space="preserve">Correlation matrix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0"/>
                <w:szCs w:val="20"/>
                <w:color w:val="111111"/>
              </w:rPr>
              <w:t xml:space="preserve"> 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0"/>
                <w:szCs w:val="20"/>
                <w:color w:val="111111"/>
              </w:rPr>
              <w:t xml:space="preserve">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0"/>
                <w:szCs w:val="20"/>
                <w:color w:val="111111"/>
              </w:rPr>
              <w:t xml:space="preserve">1. PSRA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-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0"/>
                <w:szCs w:val="20"/>
                <w:color w:val="111111"/>
              </w:rPr>
              <w:t xml:space="preserve">2. PSRA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82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-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0"/>
                <w:szCs w:val="20"/>
                <w:color w:val="111111"/>
              </w:rPr>
              <w:t xml:space="preserve">3. PSRA3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40***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90***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-</w:t>
            </w:r>
          </w:p>
        </w:tc>
      </w:tr>
      <w:tr>
        <w:trPr>
          <w:cantSplit/>
          <w:trHeight w:val="360" w:hRule="auto"/>
        </w:trPr>
        <w:tc>
          <w:tcPr>
            <w:gridSpan w:val="4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i/>
                <w:sz w:val="20"/>
                <w:szCs w:val="20"/>
                <w:color w:val="000000"/>
              </w:rPr>
              <w:t xml:space="preserve">* p &lt; 0.05. ** p &lt; 0.01. *** p &lt; 0.001.</w:t>
            </w:r>
          </w:p>
        </w:tc>
      </w:tr>
    </w:tbl>
    <w:p>
      <w:r>
        <w:br w:type="page"/>
      </w:r>
    </w:p>
    <w:bookmarkEnd w:id="25"/>
    <w:bookmarkStart w:id="29" w:name="factor-analysis"/>
    <w:p>
      <w:pPr>
        <w:pStyle w:val="Heading3"/>
      </w:pPr>
      <w:r>
        <w:t xml:space="preserve">Factor Analysis</w:t>
      </w:r>
    </w:p>
    <w:bookmarkStart w:id="26" w:name="efa-and-cfa"/>
    <w:p>
      <w:pPr>
        <w:pStyle w:val="Heading4"/>
      </w:pPr>
      <w:r>
        <w:t xml:space="preserve">EFA and CFA</w:t>
      </w:r>
    </w:p>
    <w:p>
      <w:pPr>
        <w:jc w:val="center"/>
        <w:pStyle w:val="Figure"/>
      </w:pPr>
      <w:r>
        <w:rPr/>
        <w:drawing>
          <wp:inline distT="0" distB="0" distL="0" distR="0">
            <wp:extent cx="8229600" cy="3657600"/>
            <wp:docPr id="3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/>
        <w:t xml:space="preserve">Figure </w:t>
      </w:r>
      <w:bookmarkStart w:id="2ce7f760-f71d-484d-aa63-8260874fdc54" w:name="efa_screeplot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2ce7f760-f71d-484d-aa63-8260874fdc54"/>
      <w:r>
        <w:rPr/>
        <w:t xml:space="preserve">: </w:t>
      </w:r>
      <w:r>
        <w:t xml:space="preserve">EFA model screeplots at all waves</w:t>
      </w:r>
    </w:p>
    <w:p>
      <w:r>
        <w:br w:type="page"/>
      </w:r>
    </w:p>
    <w:p>
      <w:pPr>
        <w:pStyle w:val="TableCaption"/>
      </w:pPr>
      <w:r>
        <w:rPr/>
        <w:t xml:space="preserve">Table </w:t>
      </w:r>
      <w:bookmarkStart w:id="12a10655-cf15-4470-823e-24826ed18628" w:name="cfa_model_fit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12a10655-cf15-4470-823e-24826ed18628"/>
      <w:r>
        <w:rPr/>
        <w:t xml:space="preserve">: </w:t>
      </w:r>
      <w:r>
        <w:t xml:space="preserve">CFA model fits at all wave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k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χ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vertAlign w:val="superscript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df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i/>
                <w:sz w:val="22"/>
                <w:szCs w:val="22"/>
                <w:color w:val="111111"/>
              </w:rPr>
              <w:t xml:space="preserve">p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CFI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TLI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RMSEA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WRMR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Filename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95.8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1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_CFA2a.out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50.8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2_CFA2a.out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54.69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53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93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91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3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38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3_CFA2a.out</w:t>
            </w:r>
          </w:p>
        </w:tc>
      </w:tr>
    </w:tbl>
    <w:p>
      <w:r>
        <w:br w:type="page"/>
      </w:r>
    </w:p>
    <w:p>
      <w:pPr>
        <w:jc w:val="center"/>
        <w:pStyle w:val="Figure"/>
      </w:pPr>
      <w:r>
        <w:rPr/>
        <w:drawing>
          <wp:inline distT="0" distB="0" distL="0" distR="0">
            <wp:extent cx="7315200" cy="3657600"/>
            <wp:docPr id="5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6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/>
        <w:t xml:space="preserve">Figure </w:t>
      </w:r>
      <w:bookmarkStart w:id="72f4f3a1-334e-437e-88d9-f20d948a40f9" w:name="cfa_model_plot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72f4f3a1-334e-437e-88d9-f20d948a40f9"/>
      <w:r>
        <w:rPr/>
        <w:t xml:space="preserve">: </w:t>
      </w:r>
      <w:r>
        <w:t xml:space="preserve">CFA model final factor structure</w:t>
      </w:r>
    </w:p>
    <w:p>
      <w:r>
        <w:br w:type="page"/>
      </w:r>
    </w:p>
    <w:p>
      <w:pPr>
        <w:pStyle w:val="TableCaption"/>
      </w:pPr>
      <w:r>
        <w:rPr/>
        <w:t xml:space="preserve">Table </w:t>
      </w:r>
      <w:bookmarkStart w:id="83503bbc-145d-4d41-a21c-2c0c432c8eb9" w:name="CFA_model_paramet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83503bbc-145d-4d41-a21c-2c0c432c8eb9"/>
      <w:r>
        <w:rPr/>
        <w:t xml:space="preserve">: </w:t>
      </w:r>
      <w:r>
        <w:t xml:space="preserve">CFA model parameters at all wave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paramHeader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param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est_T1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se_T1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est_se_T1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pval_T1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est_T2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se_T2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est_se_T2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pval_T2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est_T3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se_T3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est_se_T3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pval_T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_F1.B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5.4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52.4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58.0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_F1.B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0.2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9.2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9.3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_F1.B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1.7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57.3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67.9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_F1.B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3.8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6.0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59.6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_F1.B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3.5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1.6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6.1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_F1.B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9.3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0.4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6.4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_F1.B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0.8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0.4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9.6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_F1.B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3.6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7.6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60.5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_F2.B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7.1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3.7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5.9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_F2.B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6.7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5.5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9.5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_F2.B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5.3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8.8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9.9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_F2.B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6.9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6.9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4.4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_F2.WI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_F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4.9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80.8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91.4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3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8.6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6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5.6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7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9.5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3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8.6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6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5.6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8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3.8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3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8.6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6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5.6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2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4.8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3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8.6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0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3.8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7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9.5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3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8.6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0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3.8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8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3.8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3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8.6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0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3.8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2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4.8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3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8.6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5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8.1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7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9.5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3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8.6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5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8.1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8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3.8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3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8.6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5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8.1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2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4.8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6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0.9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6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5.6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7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9.5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6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0.9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6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5.6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8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3.8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6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0.9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6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5.6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2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4.8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6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0.9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0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3.8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7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9.5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6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0.9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0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3.8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8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3.8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6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0.9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0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3.8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2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4.8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6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0.9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5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8.1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7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9.5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6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0.9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5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8.1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8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3.8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6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0.9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5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8.1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2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4.8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0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4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6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5.6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7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9.5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0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4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6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5.6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8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3.8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0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4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6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5.6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2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4.8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0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4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0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3.8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7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9.5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0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4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0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3.8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8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3.8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0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4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0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3.8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2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4.8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0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4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5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8.1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7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9.5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0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4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5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8.1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8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3.8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0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4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5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8.1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2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4.8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2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8.3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7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4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5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9.1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2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8.3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7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4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8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3.5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2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8.3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7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4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1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9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2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8.3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0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5.2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5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9.1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2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8.3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0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5.2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8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3.5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2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8.3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0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5.2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1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9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2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8.3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2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3.9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5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9.1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2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8.3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2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3.9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8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3.5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2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8.3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2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3.9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1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9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7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2.4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7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4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5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9.1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7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2.4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7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4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8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3.5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7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2.4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7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4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1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9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7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2.4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0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5.2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5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9.1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7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2.4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0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5.2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8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3.5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7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2.4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0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5.2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1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9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7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2.4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2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3.9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5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9.1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7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2.4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2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3.9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8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3.5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7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2.4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2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3.9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1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9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0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0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7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4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5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9.1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0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0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7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4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8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3.5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0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0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7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4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1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9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0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0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0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5.2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5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9.1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0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0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0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5.2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8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3.5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0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0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0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5.2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1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9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0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0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2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3.9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5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9.1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0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0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2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3.9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8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3.5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0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0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2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3.9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1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9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2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6.8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6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3.8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5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6.7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2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6.8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6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3.8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7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2.7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2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6.8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6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3.8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1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3.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2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6.8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8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3.0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5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6.7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2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6.8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8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3.0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7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2.7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2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6.8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8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3.0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1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3.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2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6.8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2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4.3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5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6.7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2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6.8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2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4.3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7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2.7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2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6.8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2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4.3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1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3.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5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8.6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6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3.8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5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6.7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5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8.6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6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3.8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7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2.7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5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8.6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6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3.8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1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3.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5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8.6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8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3.0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5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6.7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5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8.6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8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3.0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7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2.7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5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8.6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8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3.0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1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3.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5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8.6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2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4.3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5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6.7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5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8.6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2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4.3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7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2.7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5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8.6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2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4.3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1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3.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8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6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3.8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5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6.7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8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6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3.8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7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2.7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8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6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3.8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1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3.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8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8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3.0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5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6.7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8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8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3.0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7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2.7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8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8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3.0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1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3.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8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2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4.3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5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6.7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8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2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4.3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7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2.7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8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2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4.3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1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3.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7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0.3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0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3.4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3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6.0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7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0.3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0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3.4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7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2.3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7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0.3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0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3.4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5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9.8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7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0.3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8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3.0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3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6.0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7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0.3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8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3.0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7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2.3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7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0.3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8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3.0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5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9.8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7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0.3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6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0.6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3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6.0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7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0.3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6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0.6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7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2.3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7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0.3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6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0.6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5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9.8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7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2.5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0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3.4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3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6.0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7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2.5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0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3.4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7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2.3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7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2.5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0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3.4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5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9.8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7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2.5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8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3.0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3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6.0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7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2.5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8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3.0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7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2.3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7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2.5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8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3.0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5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9.8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7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2.5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6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0.6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3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6.0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7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2.5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6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0.6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7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2.3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7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2.5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6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0.6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5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9.8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3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6.9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0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3.4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3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6.0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3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6.9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0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3.4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7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2.3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3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6.9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0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3.4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5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9.8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3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6.9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8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3.0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3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6.0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3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6.9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8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3.0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7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2.3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3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6.9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8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3.0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5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9.8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3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6.9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6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0.6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3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6.0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3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6.9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6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0.6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7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2.3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3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6.9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6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0.6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5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9.8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4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5.9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5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5.1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7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6.9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4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5.9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5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5.1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0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5.6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4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5.9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5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5.1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5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0.0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4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5.9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1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4.8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7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6.9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4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5.9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1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4.8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0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5.6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4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5.9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1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4.8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5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0.0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4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5.9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5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7.9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7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6.9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4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5.9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5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7.9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0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5.6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4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5.9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5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7.9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5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0.0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8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3.5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5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5.1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7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6.9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8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3.5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5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5.1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0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5.6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8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3.5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5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5.1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5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0.0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8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3.5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1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4.8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7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6.9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8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3.5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1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4.8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0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5.6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8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3.5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1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4.8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5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0.0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8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3.5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5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7.9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7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6.9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8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3.5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5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7.9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0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5.6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8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3.5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5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7.9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5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0.0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0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6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5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5.1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7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6.9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0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6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5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5.1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0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5.6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0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6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5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5.1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5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0.0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0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6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1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4.8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7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6.9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0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6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1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4.8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0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5.6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0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6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1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4.8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5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0.0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0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6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5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7.9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7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6.9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0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6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5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7.9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0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5.6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0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6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5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7.9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5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0.0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1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8.3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1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2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5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4.5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1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8.3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1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2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5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1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1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8.3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1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2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6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2.4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1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8.3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3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4.3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5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4.5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1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8.3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3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4.3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5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1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1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8.3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3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4.3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6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2.4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1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8.3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6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9.1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5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4.5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1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8.3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6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9.1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5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1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1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8.3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6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9.1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6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2.4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1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8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1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2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5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4.5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1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8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1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2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5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1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1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8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1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2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6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2.4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1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8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3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4.3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5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4.5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1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8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3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4.3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5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1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1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8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3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4.3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6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2.4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1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8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6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9.1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5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4.5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1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8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6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9.1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5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1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1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8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6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9.1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6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2.4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3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6.7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1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2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5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4.5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3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6.7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1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2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5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1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3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6.7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1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2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6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2.4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3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6.7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3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4.3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5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4.5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3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6.7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3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4.3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5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1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3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6.7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3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4.3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6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2.4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3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6.7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6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9.1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5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4.5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3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6.7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6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9.1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5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1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3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6.7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6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9.1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6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2.4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5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0.8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8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8.5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6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8.0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5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0.8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8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8.5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3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6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5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0.8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8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8.5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1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6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5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0.8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3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6.9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6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8.0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5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0.8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3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6.9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3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6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5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0.8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3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6.9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1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6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5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0.8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3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5.5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6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8.0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5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0.8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3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5.5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3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6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5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0.8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3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5.5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1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6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1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0.5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8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8.5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6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8.0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1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0.5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8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8.5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3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6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1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0.5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8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8.5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1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6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1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0.5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3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6.9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6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8.0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1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0.5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3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6.9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3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6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1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0.5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3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6.9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1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6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1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0.5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3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5.5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6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8.0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1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0.5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3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5.5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3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6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1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0.5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3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5.5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1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6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1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4.1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8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8.5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6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8.0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1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4.1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8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8.5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3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6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1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4.1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8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8.5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1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6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1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4.1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3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6.9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6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8.0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1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4.1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3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6.9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3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6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1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4.1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3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6.9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1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6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1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4.1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3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5.5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6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8.0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1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4.1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3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5.5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3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6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1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4.1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3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5.5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1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6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5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2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7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7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7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9.1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5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2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7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7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3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0.0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5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2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7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7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4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9.4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5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2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2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6.4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7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9.1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5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2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2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6.4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3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0.0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5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2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2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6.4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4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9.4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5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2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5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8.7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7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9.1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5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2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5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8.7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3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0.0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5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2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5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8.7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4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9.4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1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6.1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7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7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7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9.1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1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6.1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7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7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3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0.0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1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6.1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7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7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4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9.4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1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6.1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2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6.4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7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9.1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1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6.1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2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6.4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3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0.0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1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6.1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2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6.4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4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9.4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1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6.1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5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8.7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7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9.1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1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6.1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5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8.7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3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0.0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1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6.1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5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8.7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4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9.4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2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4.6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7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7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7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9.1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2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4.6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7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7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3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0.0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2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4.6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7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7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4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9.4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2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4.6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2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6.4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7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9.1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2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4.6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2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6.4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3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0.0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2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4.6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2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6.4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4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9.4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2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4.6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5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8.7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7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9.1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2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4.6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5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8.7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3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0.0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2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4.6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5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8.7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4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9.4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5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9.2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6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5.1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5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9.3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5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9.2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6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5.1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8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3.8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5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9.2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6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5.1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9.5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5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9.2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9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4.0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5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9.3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5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9.2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9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4.0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8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3.8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5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9.2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9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4.0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9.5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5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9.2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7.7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5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9.3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5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9.2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7.7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8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3.8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5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9.2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7.7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9.5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8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3.3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6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5.1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5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9.3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8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3.3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6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5.1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8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3.8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8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3.3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6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5.1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9.5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8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3.3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9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4.0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5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9.3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8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3.3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9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4.0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8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3.8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8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3.3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9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4.0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9.5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8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3.3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7.7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5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9.3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8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3.3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7.7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8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3.8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8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3.3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7.7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9.5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7.7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6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5.1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5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9.3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7.7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6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5.1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8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3.8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7.7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6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5.1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9.5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7.7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9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4.0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5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9.3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7.7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9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4.0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8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3.8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7.7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9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4.0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9.5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7.7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7.7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5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9.3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7.7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7.7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8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3.8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7.7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7.7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9.5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3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9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3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6.9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2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9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3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9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3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6.9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1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2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3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9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3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6.9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5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3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9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0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6.7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2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9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3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9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0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6.7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1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2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3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9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0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6.7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5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3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9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9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4.1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2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9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3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9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9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4.1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1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2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3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9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9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4.1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5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1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5.5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3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6.9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2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9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1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5.5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3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6.9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1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2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1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5.5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3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6.9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5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1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5.5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0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6.7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2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9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1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5.5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0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6.7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1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2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1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5.5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0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6.7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5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1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5.5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9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4.1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2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9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1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5.5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9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4.1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1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2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1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5.5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9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4.1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5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8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3.0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3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6.9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2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9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8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3.0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3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6.9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1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2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8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3.0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3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6.9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5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8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3.0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0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6.7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2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9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8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3.0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0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6.7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1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2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8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3.0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0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6.7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5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8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3.0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9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4.1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2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9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8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3.0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9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4.1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1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2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8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3.0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9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4.1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5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7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3.5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8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8.3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8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9.4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7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3.5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8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8.3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2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6.6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7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3.5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8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8.3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6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1.4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7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3.5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3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5.6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8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9.4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7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3.5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3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5.6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2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6.6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7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3.5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3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5.6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6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1.4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7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3.5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7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2.3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8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9.4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7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3.5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7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2.3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2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6.6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7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3.5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7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2.3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6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1.4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0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6.5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8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8.3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8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9.4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0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6.5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8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8.3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2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6.6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0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6.5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8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8.3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6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1.4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0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6.5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3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5.6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8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9.4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0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6.5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3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5.6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2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6.6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0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6.5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3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5.6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6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1.4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0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6.5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7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2.3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8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9.4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0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6.5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7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2.3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2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6.6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0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6.5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7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2.3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6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1.4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4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9.0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8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8.3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8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9.4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4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9.0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8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8.3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2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6.6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4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9.0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8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8.3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6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1.4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4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9.0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3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5.6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8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9.4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4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9.0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3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5.6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2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6.6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4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9.0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3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5.6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6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1.4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4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9.0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7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2.3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8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9.4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4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9.0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7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2.3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2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6.6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4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9.0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7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2.3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6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1.4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1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8.1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0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6.4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4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1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8.1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0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6.4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6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8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1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8.1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0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6.4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9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5.4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1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8.1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7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8.0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4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1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8.1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7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8.0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6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8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1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8.1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7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8.0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9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5.4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1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8.1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2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4.9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4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1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8.1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2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4.9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6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8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1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8.1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2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4.9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9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5.4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4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7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0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6.4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4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4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7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0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6.4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6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8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4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7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0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6.4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9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5.4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4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7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7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8.0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4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4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7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7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8.0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6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8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4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7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7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8.0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9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5.4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4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7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2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4.9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4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4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7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2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4.9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6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8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4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7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2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4.9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9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5.4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9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5.3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0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6.4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4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9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5.3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0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6.4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6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8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9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5.3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0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6.4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9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5.4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9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5.3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7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8.0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4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9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5.3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7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8.0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6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8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9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5.3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7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8.0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9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5.4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9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5.3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2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4.9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4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9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5.3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2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4.9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6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8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9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5.3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2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4.9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9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5.4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Varian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_F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999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999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999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9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999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999.000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Variances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_F2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00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999.00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999.00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00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999.00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99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00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999.00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999.000</w:t>
            </w:r>
          </w:p>
        </w:tc>
      </w:tr>
    </w:tbl>
    <w:p>
      <w:r>
        <w:br w:type="page"/>
      </w:r>
    </w:p>
    <w:p>
      <w:pPr>
        <w:pStyle w:val="TableCaption"/>
      </w:pPr>
      <w:r>
        <w:rPr/>
        <w:t xml:space="preserve">Table </w:t>
      </w:r>
      <w:bookmarkStart w:id="d4e61b4a-14cd-4806-8beb-9ee42303a49a" w:name="CFA_r2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d4e61b4a-14cd-4806-8beb-9ee42303a49a"/>
      <w:r>
        <w:rPr/>
        <w:t xml:space="preserve">: </w:t>
      </w:r>
      <w:r>
        <w:t xml:space="preserve">CFA model R-squared at all wave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param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est_T1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se_T1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est_se_T1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pval_T1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resid_var_T1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est_T2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se_T2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est_se_T2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pval_T2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resid_var_T2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est_T3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se_T3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est_se_T3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pval_T3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resid_var_T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2.7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6.2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2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9.0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27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5.1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9.6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2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4.6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29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0.8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8.6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2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3.9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9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6.9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8.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9.8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22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3.5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6.8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2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2.9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24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8.3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7.7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4.7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5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6.7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5.8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8.0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2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4.6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0.2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2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8.2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4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0.4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0.2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4.8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4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7.6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9.4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4.9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26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6.8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3.8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0.2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217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3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21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2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8.463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7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2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3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3.46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28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4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43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7.242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256</w:t>
            </w:r>
          </w:p>
        </w:tc>
      </w:tr>
    </w:tbl>
    <w:p>
      <w:r>
        <w:br w:type="page"/>
      </w:r>
    </w:p>
    <w:bookmarkEnd w:id="26"/>
    <w:bookmarkStart w:id="27" w:name="internal-reliability-and-correlations"/>
    <w:p>
      <w:pPr>
        <w:pStyle w:val="Heading4"/>
      </w:pPr>
      <w:r>
        <w:t xml:space="preserve">Internal Reliability and Correlations</w:t>
      </w:r>
    </w:p>
    <w:p>
      <w:pPr>
        <w:pStyle w:val="TableCaption"/>
      </w:pPr>
      <w:r>
        <w:rPr/>
        <w:t xml:space="preserve">Table </w:t>
      </w:r>
      <w:bookmarkStart w:id="6020c454-9084-4131-8d47-9300f58dd56f" w:name="internal_reliability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6020c454-9084-4131-8d47-9300f58dd56f"/>
      <w:r>
        <w:rPr/>
        <w:t xml:space="preserve">: </w:t>
      </w:r>
      <w:r>
        <w:t xml:space="preserve">Internal reliability by each subscale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item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raw_alpha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std.alpha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G6(smc)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average_r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S/N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alpha se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var.r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med.r</w:t>
            </w:r>
          </w:p>
        </w:tc>
      </w:tr>
      <w:tr>
        <w:trPr>
          <w:cantSplit/>
          <w:trHeight w:val="360" w:hRule="auto"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wav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: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1</w:t>
            </w:r>
          </w:p>
        </w:tc>
      </w:tr>
      <w:tr>
        <w:trPr>
          <w:cantSplit/>
          <w:trHeight w:val="360" w:hRule="auto"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subscal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: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F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5.1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1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2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5.3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1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3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5.2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1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4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2.3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5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7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5.8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1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8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5.9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1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0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7.8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5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2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6.3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14</w:t>
            </w:r>
          </w:p>
        </w:tc>
      </w:tr>
      <w:tr>
        <w:trPr>
          <w:cantSplit/>
          <w:trHeight w:val="360" w:hRule="auto"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subscal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: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F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5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.2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4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6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.5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6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1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.4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4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3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.6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69</w:t>
            </w:r>
          </w:p>
        </w:tc>
      </w:tr>
      <w:tr>
        <w:trPr>
          <w:cantSplit/>
          <w:trHeight w:val="360" w:hRule="auto"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wav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: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2</w:t>
            </w:r>
          </w:p>
        </w:tc>
      </w:tr>
      <w:tr>
        <w:trPr>
          <w:cantSplit/>
          <w:trHeight w:val="360" w:hRule="auto"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subscal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: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F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4.2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8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2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4.4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8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3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4.0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8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4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1.3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6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7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5.0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8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8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4.8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8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0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7.5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6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2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5.2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85</w:t>
            </w:r>
          </w:p>
        </w:tc>
      </w:tr>
      <w:tr>
        <w:trPr>
          <w:cantSplit/>
          <w:trHeight w:val="360" w:hRule="auto"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subscal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: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F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5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.5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4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6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.8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8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1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.3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4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3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.7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91</w:t>
            </w:r>
          </w:p>
        </w:tc>
      </w:tr>
      <w:tr>
        <w:trPr>
          <w:cantSplit/>
          <w:trHeight w:val="360" w:hRule="auto"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wav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: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3</w:t>
            </w:r>
          </w:p>
        </w:tc>
      </w:tr>
      <w:tr>
        <w:trPr>
          <w:cantSplit/>
          <w:trHeight w:val="360" w:hRule="auto"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subscal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: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F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3.9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5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2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4.2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4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3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4.0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5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4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8.9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4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7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4.5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5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8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4.4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5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0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7.4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4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2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4.8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56</w:t>
            </w:r>
          </w:p>
        </w:tc>
      </w:tr>
      <w:tr>
        <w:trPr>
          <w:cantSplit/>
          <w:trHeight w:val="360" w:hRule="auto"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subscal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: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F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5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5.7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6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6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.8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8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1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.2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80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3_3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88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0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31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72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.002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5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2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84</w:t>
            </w:r>
          </w:p>
        </w:tc>
      </w:tr>
    </w:tbl>
    <w:p>
      <w:r>
        <w:br w:type="page"/>
      </w:r>
    </w:p>
    <w:p>
      <w:pPr>
        <w:pStyle w:val="TableCaption"/>
      </w:pPr>
      <w:r>
        <w:rPr/>
        <w:t xml:space="preserve">Table </w:t>
      </w:r>
      <w:bookmarkStart w:id="89eb9b22-c6d9-45bf-af50-5adb462e95fc" w:name="summary_item_statistic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89eb9b22-c6d9-45bf-af50-5adb462e95fc"/>
      <w:r>
        <w:rPr/>
        <w:t xml:space="preserve">: </w:t>
      </w:r>
      <w:r>
        <w:t xml:space="preserve">Summary item statistics by each subscale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item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raw.r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std.r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r.cor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r.drop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sd</w:t>
            </w:r>
          </w:p>
        </w:tc>
      </w:tr>
      <w:tr>
        <w:trPr>
          <w:cantSplit/>
          <w:trHeight w:val="360" w:hRule="auto"/>
        </w:trPr>
        <w:tc>
          <w:tcPr>
            <w:gridSpan w:val="8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wav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: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1</w:t>
            </w:r>
          </w:p>
        </w:tc>
      </w:tr>
      <w:tr>
        <w:trPr>
          <w:cantSplit/>
          <w:trHeight w:val="360" w:hRule="auto"/>
        </w:trPr>
        <w:tc>
          <w:tcPr>
            <w:gridSpan w:val="8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subscal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: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F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2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.2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03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2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2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.0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08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3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2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.1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04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4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2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.6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4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7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2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.2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7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8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2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.3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5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0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2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.9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9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2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2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.4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03</w:t>
            </w:r>
          </w:p>
        </w:tc>
      </w:tr>
      <w:tr>
        <w:trPr>
          <w:cantSplit/>
          <w:trHeight w:val="360" w:hRule="auto"/>
        </w:trPr>
        <w:tc>
          <w:tcPr>
            <w:gridSpan w:val="8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subscal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: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F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5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2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.2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01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6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2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.7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6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1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2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.4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8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3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2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.5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26</w:t>
            </w:r>
          </w:p>
        </w:tc>
      </w:tr>
      <w:tr>
        <w:trPr>
          <w:cantSplit/>
          <w:trHeight w:val="360" w:hRule="auto"/>
        </w:trPr>
        <w:tc>
          <w:tcPr>
            <w:gridSpan w:val="8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wav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: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2</w:t>
            </w:r>
          </w:p>
        </w:tc>
      </w:tr>
      <w:tr>
        <w:trPr>
          <w:cantSplit/>
          <w:trHeight w:val="360" w:hRule="auto"/>
        </w:trPr>
        <w:tc>
          <w:tcPr>
            <w:gridSpan w:val="8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subscal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: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F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5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.3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1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2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5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.2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8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3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5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.3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2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4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5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.7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2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7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5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.4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3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8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5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.5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3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0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5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.0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2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2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5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.5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12</w:t>
            </w:r>
          </w:p>
        </w:tc>
      </w:tr>
      <w:tr>
        <w:trPr>
          <w:cantSplit/>
          <w:trHeight w:val="360" w:hRule="auto"/>
        </w:trPr>
        <w:tc>
          <w:tcPr>
            <w:gridSpan w:val="8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subscal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: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F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5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5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.3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0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6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5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.8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3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1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5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.6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8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3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5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.6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75</w:t>
            </w:r>
          </w:p>
        </w:tc>
      </w:tr>
      <w:tr>
        <w:trPr>
          <w:cantSplit/>
          <w:trHeight w:val="360" w:hRule="auto"/>
        </w:trPr>
        <w:tc>
          <w:tcPr>
            <w:gridSpan w:val="8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wav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: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3</w:t>
            </w:r>
          </w:p>
        </w:tc>
      </w:tr>
      <w:tr>
        <w:trPr>
          <w:cantSplit/>
          <w:trHeight w:val="360" w:hRule="auto"/>
        </w:trPr>
        <w:tc>
          <w:tcPr>
            <w:gridSpan w:val="8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subscal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: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F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7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.4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2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2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7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.3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9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3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7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.4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4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4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7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.7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4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7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6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.4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9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8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6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.5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7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0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7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.0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6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2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7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.5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37</w:t>
            </w:r>
          </w:p>
        </w:tc>
      </w:tr>
      <w:tr>
        <w:trPr>
          <w:cantSplit/>
          <w:trHeight w:val="360" w:hRule="auto"/>
        </w:trPr>
        <w:tc>
          <w:tcPr>
            <w:gridSpan w:val="8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subscal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: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F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5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7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.4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2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6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7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.7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6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1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6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.6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27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3_3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70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65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75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3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6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.72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36</w:t>
            </w:r>
          </w:p>
        </w:tc>
      </w:tr>
    </w:tbl>
    <w:p>
      <w:r>
        <w:br w:type="page"/>
      </w:r>
    </w:p>
    <w:p>
      <w:pPr>
        <w:pStyle w:val="TableCaption"/>
      </w:pPr>
      <w:r>
        <w:rPr/>
        <w:t xml:space="preserve">Table </w:t>
      </w:r>
      <w:bookmarkStart w:id="782beb0c-7798-4016-a927-605be88bf03a" w:name="item_total_statistic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782beb0c-7798-4016-a927-605be88bf03a"/>
      <w:r>
        <w:rPr/>
        <w:t xml:space="preserve">: </w:t>
      </w:r>
      <w:r>
        <w:t xml:space="preserve">Item total statistic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subscale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omega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raw_alpha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std.alpha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G6(smc)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average_r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S/N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ase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median_r</w:t>
            </w:r>
          </w:p>
        </w:tc>
      </w:tr>
      <w:tr>
        <w:trPr>
          <w:cantSplit/>
          <w:trHeight w:val="360" w:hRule="auto"/>
        </w:trPr>
        <w:tc>
          <w:tcPr>
            <w:gridSpan w:val="11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wav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: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F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8.9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.2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3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F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.2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.5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09</w:t>
            </w:r>
          </w:p>
        </w:tc>
      </w:tr>
      <w:tr>
        <w:trPr>
          <w:cantSplit/>
          <w:trHeight w:val="360" w:hRule="auto"/>
        </w:trPr>
        <w:tc>
          <w:tcPr>
            <w:gridSpan w:val="11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wav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: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F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7.8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.4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4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F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.4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.6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22</w:t>
            </w:r>
          </w:p>
        </w:tc>
      </w:tr>
      <w:tr>
        <w:trPr>
          <w:cantSplit/>
          <w:trHeight w:val="360" w:hRule="auto"/>
        </w:trPr>
        <w:tc>
          <w:tcPr>
            <w:gridSpan w:val="11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wav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: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F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7.3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.4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15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F2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NA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52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62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2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1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6.24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3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.64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7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98</w:t>
            </w:r>
          </w:p>
        </w:tc>
      </w:tr>
    </w:tbl>
    <w:p>
      <w:r>
        <w:br w:type="page"/>
      </w:r>
    </w:p>
    <w:bookmarkEnd w:id="27"/>
    <w:bookmarkStart w:id="28" w:name="measurement-invariance"/>
    <w:p>
      <w:pPr>
        <w:pStyle w:val="Heading4"/>
      </w:pPr>
      <w:r>
        <w:t xml:space="preserve">Measurement Invariance</w:t>
      </w:r>
    </w:p>
    <w:p>
      <w:pPr>
        <w:pStyle w:val="TableCaption"/>
      </w:pPr>
      <w:r>
        <w:rPr/>
        <w:t xml:space="preserve">Table </w:t>
      </w:r>
      <w:bookmarkStart w:id="746aee90-b078-43ed-aeb0-48119c02992a" w:name="inv_tx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746aee90-b078-43ed-aeb0-48119c02992a"/>
      <w:r>
        <w:rPr/>
        <w:t xml:space="preserve">: </w:t>
      </w:r>
      <w:r>
        <w:t xml:space="preserve">Treatment group invariance model fit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k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χ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vertAlign w:val="superscript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df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i/>
                <w:sz w:val="22"/>
                <w:szCs w:val="22"/>
                <w:color w:val="111111"/>
              </w:rPr>
              <w:t xml:space="preserve">p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χ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vertAlign w:val="superscript"/>
                <w:sz w:val="22"/>
                <w:szCs w:val="22"/>
                <w:color w:val="111111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vertAlign w:val="subscript"/>
                <w:sz w:val="22"/>
                <w:szCs w:val="22"/>
                <w:color w:val="111111"/>
              </w:rPr>
              <w:t xml:space="preserve">B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df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i/>
                <w:sz w:val="22"/>
                <w:szCs w:val="22"/>
                <w:color w:val="111111"/>
              </w:rPr>
              <w:t xml:space="preserve">p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Δχ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vertAlign w:val="superscript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df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i/>
                <w:sz w:val="22"/>
                <w:szCs w:val="22"/>
                <w:color w:val="111111"/>
              </w:rPr>
              <w:t xml:space="preserve">p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SRMR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CFI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TLI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RMSEA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WRMR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Filename</w:t>
            </w:r>
          </w:p>
        </w:tc>
      </w:tr>
      <w:tr>
        <w:trPr>
          <w:cantSplit/>
          <w:trHeight w:val="360" w:hRule="auto"/>
        </w:trPr>
        <w:tc>
          <w:tcPr>
            <w:gridSpan w:val="1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wav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: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511.5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8976.4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8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_tx_Inv_Config.out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53.4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8976.4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1.1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2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9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_tx_Inv_Metric.out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78.3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8976.4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75.9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_tx_Inv_Scalar.out</w:t>
            </w:r>
          </w:p>
        </w:tc>
      </w:tr>
      <w:tr>
        <w:trPr>
          <w:cantSplit/>
          <w:trHeight w:val="360" w:hRule="auto"/>
        </w:trPr>
        <w:tc>
          <w:tcPr>
            <w:gridSpan w:val="1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wav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: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22.5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2565.9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4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2_tx_Inv_Config.out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19.0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2565.9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3.6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7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2_tx_Inv_Metric.out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57.3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2565.9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63.2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9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2_tx_Inv_Scalar.out</w:t>
            </w:r>
          </w:p>
        </w:tc>
      </w:tr>
      <w:tr>
        <w:trPr>
          <w:cantSplit/>
          <w:trHeight w:val="360" w:hRule="auto"/>
        </w:trPr>
        <w:tc>
          <w:tcPr>
            <w:gridSpan w:val="1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wav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: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66.0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4000.5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5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3_tx_Inv_Config.out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83.5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4000.5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7.1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0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6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3_tx_Inv_Metric.out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5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16.31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5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4000.582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32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8.43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5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4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NA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93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9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3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748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3_tx_Inv_Scalar.out</w:t>
            </w:r>
          </w:p>
        </w:tc>
      </w:tr>
    </w:tbl>
    <w:p>
      <w:r>
        <w:br w:type="page"/>
      </w:r>
    </w:p>
    <w:p>
      <w:pPr>
        <w:pStyle w:val="SourceCode"/>
      </w:pPr>
      <w:r>
        <w:rPr>
          <w:rStyle w:val="VerbatimChar"/>
        </w:rPr>
        <w:t xml:space="preserve">## Error in FUN(X[[i]], ...): Configural invariance model was not available, please add to the source folder.</w:t>
      </w:r>
    </w:p>
    <w:p>
      <w:pPr>
        <w:pStyle w:val="SourceCode"/>
      </w:pPr>
      <w:r>
        <w:rPr>
          <w:rStyle w:val="VerbatimChar"/>
        </w:rPr>
        <w:t xml:space="preserve">## Error in eval(lhs, parent, parent): object 'df_inv_gender' not found</w:t>
      </w:r>
    </w:p>
    <w:p>
      <w:pPr>
        <w:pStyle w:val="SourceCode"/>
      </w:pPr>
      <w:r>
        <w:rPr>
          <w:rStyle w:val="VerbatimChar"/>
        </w:rPr>
        <w:t xml:space="preserve">## Error in as_grouped_data(df_inv_gender, groups = c("wave")): object 'df_inv_gender' not found</w:t>
      </w:r>
    </w:p>
    <w:p>
      <w:pPr>
        <w:pStyle w:val="SourceCode"/>
      </w:pPr>
      <w:r>
        <w:rPr>
          <w:rStyle w:val="VerbatimChar"/>
        </w:rPr>
        <w:t xml:space="preserve">## Error in as_flextable(df_inv_gender): object 'df_inv_gender' not found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## Error in FUN(X[[i]], ...): Configural invariance model was not available, please add to the source folder.</w:t>
      </w:r>
    </w:p>
    <w:p>
      <w:pPr>
        <w:pStyle w:val="SourceCode"/>
      </w:pPr>
      <w:r>
        <w:rPr>
          <w:rStyle w:val="VerbatimChar"/>
        </w:rPr>
        <w:t xml:space="preserve">## Error in eval(lhs, parent, parent): object 'df_inv_age' not found</w:t>
      </w:r>
    </w:p>
    <w:p>
      <w:pPr>
        <w:pStyle w:val="SourceCode"/>
      </w:pPr>
      <w:r>
        <w:rPr>
          <w:rStyle w:val="VerbatimChar"/>
        </w:rPr>
        <w:t xml:space="preserve">## Error in as_grouped_data(df_inv_age, groups = c("wave")): object 'df_inv_age' not found</w:t>
      </w:r>
    </w:p>
    <w:p>
      <w:pPr>
        <w:pStyle w:val="SourceCode"/>
      </w:pPr>
      <w:r>
        <w:rPr>
          <w:rStyle w:val="VerbatimChar"/>
        </w:rPr>
        <w:t xml:space="preserve">## Error in as_flextable(df_inv_age): object 'df_inv_age' not found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## Error: Can't subset columns that don't exist.</w:t>
      </w:r>
      <w:r>
        <w:br/>
      </w:r>
      <w:r>
        <w:rPr>
          <w:rStyle w:val="VerbatimChar"/>
        </w:rPr>
        <w:t xml:space="preserve">## [31mx[39m Column `SRMR` doesn't exist.</w:t>
      </w:r>
    </w:p>
    <w:p>
      <w:pPr>
        <w:pStyle w:val="SourceCode"/>
      </w:pPr>
      <w:r>
        <w:rPr>
          <w:rStyle w:val="VerbatimChar"/>
        </w:rPr>
        <w:t xml:space="preserve">## Error in is.data.frame(data): object 'df_inv_lg' not found</w:t>
      </w:r>
    </w:p>
    <w:p>
      <w:pPr>
        <w:sectPr>
          <w:pgSz w:h="11906" w:w="16838" w:orient="landscape"/>
          <w:type w:val="oddPage"/>
          <w:cols/>
        </w:sectPr>
      </w:pPr>
    </w:p>
    <w:bookmarkEnd w:id="28"/>
    <w:bookmarkEnd w:id="29"/>
    <w:bookmarkEnd w:id="30"/>
    <w:bookmarkStart w:id="31" w:name="reference"/>
    <w:p>
      <w:pPr>
        <w:pStyle w:val="Heading2"/>
      </w:pPr>
      <w:r>
        <w:t xml:space="preserve">Reference</w:t>
      </w:r>
    </w:p>
    <w:p>
      <w:pPr>
        <w:pStyle w:val="Normal"/>
      </w:pPr>
      <w:r>
        <w:t xml:space="preserve">TBD…</w:t>
      </w:r>
    </w:p>
    <w:bookmarkEnd w:id="31"/>
    <w:sectPr w:rsidR="005852B3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956A8EF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3F335813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069DD"/>
    <w:rPr>
      <w:rFonts w:ascii="Times New Roman" w:hAnsi="Times New Roman"/>
    </w:rPr>
  </w:style>
  <w:style w:type="paragraph" w:styleId="Heading1">
    <w:name w:val="heading 1"/>
    <w:basedOn w:val="Normal"/>
    <w:next w:val="BodyText"/>
    <w:uiPriority w:val="9"/>
    <w:qFormat/>
    <w:rsid w:val="003C425F"/>
    <w:pPr>
      <w:keepNext/>
      <w:keepLines/>
      <w:spacing w:before="480" w:after="0" w:line="360" w:lineRule="auto"/>
      <w:jc w:val="center"/>
      <w:outlineLvl w:val="0"/>
    </w:pPr>
    <w:rPr>
      <w:rFonts w:eastAsiaTheme="majorEastAsia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5E7AD3"/>
    <w:pPr>
      <w:keepNext/>
      <w:keepLines/>
      <w:spacing w:before="200" w:after="0" w:line="360" w:lineRule="auto"/>
      <w:jc w:val="center"/>
      <w:outlineLvl w:val="1"/>
    </w:pPr>
    <w:rPr>
      <w:rFonts w:eastAsiaTheme="majorEastAsia" w:cstheme="majorBidi"/>
      <w:b/>
      <w:bCs/>
      <w:color w:val="000000" w:themeColor="tex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3C425F"/>
    <w:pPr>
      <w:keepNext/>
      <w:keepLines/>
      <w:spacing w:before="200" w:after="0" w:line="360" w:lineRule="auto"/>
      <w:jc w:val="center"/>
      <w:outlineLvl w:val="2"/>
    </w:pPr>
    <w:rPr>
      <w:rFonts w:eastAsiaTheme="majorEastAsia" w:cstheme="majorBidi"/>
      <w:b/>
      <w:bCs/>
      <w:color w:val="000000" w:themeColor="tex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3C425F"/>
    <w:pPr>
      <w:keepNext/>
      <w:keepLines/>
      <w:spacing w:before="200" w:after="0" w:line="360" w:lineRule="auto"/>
      <w:jc w:val="center"/>
      <w:outlineLvl w:val="3"/>
    </w:pPr>
    <w:rPr>
      <w:rFonts w:eastAsiaTheme="majorEastAsia" w:cstheme="majorBidi"/>
      <w:b/>
      <w:b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3C425F"/>
    <w:pPr>
      <w:keepNext/>
      <w:keepLines/>
      <w:spacing w:before="200" w:after="0" w:line="360" w:lineRule="auto"/>
      <w:jc w:val="center"/>
      <w:outlineLvl w:val="4"/>
    </w:pPr>
    <w:rPr>
      <w:rFonts w:eastAsiaTheme="majorEastAsia" w:cstheme="majorBidi"/>
      <w:i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rsid w:val="003C425F"/>
    <w:pPr>
      <w:keepNext/>
      <w:keepLines/>
      <w:spacing w:before="200" w:after="0" w:line="360" w:lineRule="auto"/>
      <w:jc w:val="center"/>
      <w:outlineLvl w:val="5"/>
    </w:pPr>
    <w:rPr>
      <w:rFonts w:eastAsiaTheme="majorEastAsia" w:cstheme="majorBidi"/>
      <w:color w:val="000000" w:themeColor="tex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637577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637577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D55C14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637577"/>
    <w:pPr>
      <w:keepNext/>
      <w:keepLines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637577"/>
    <w:pPr>
      <w:keepNext/>
      <w:keepLines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semiHidden/>
    <w:unhideWhenUsed/>
    <w:rsid w:val="003C425F"/>
    <w:pPr>
      <w:tabs>
        <w:tab w:val="center" w:pos="4680"/>
        <w:tab w:val="right" w:pos="9360"/>
      </w:tabs>
      <w:spacing w:after="0" w:line="360" w:lineRule="auto"/>
      <w:jc w:val="center"/>
    </w:pPr>
  </w:style>
  <w:style w:type="character" w:customStyle="1" w:styleId="HeaderChar">
    <w:name w:val="Header Char"/>
    <w:basedOn w:val="DefaultParagraphFont"/>
    <w:link w:val="Header"/>
    <w:semiHidden/>
    <w:rsid w:val="003C425F"/>
    <w:rPr>
      <w:rFonts w:ascii="Times New Roman" w:hAnsi="Times New Roman"/>
    </w:rPr>
  </w:style>
  <w:style w:type="table" w:styleId="ListTable1Light">
    <w:name w:val="List Table 1 Light"/>
    <w:basedOn w:val="TableNormal"/>
    <w:uiPriority w:val="46"/>
    <w:rsid w:val="003C425F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

<Relationships  xmlns="http://schemas.openxmlformats.org/package/2006/relationships">
<Relationship Id="rId1" Type="http://schemas.openxmlformats.org/officeDocument/2006/relationships/numbering" Target="numbering.xml"/>
<Relationship Id="rId2" Type="http://schemas.openxmlformats.org/officeDocument/2006/relationships/styles" Target="styles.xml"/>
<Relationship Id="rId3" Type="http://schemas.openxmlformats.org/officeDocument/2006/relationships/settings" Target="settings.xml"/>
<Relationship Id="rId4" Type="http://schemas.openxmlformats.org/officeDocument/2006/relationships/webSettings" Target="webSettings.xml"/>
<Relationship Id="rId5" Type="http://schemas.openxmlformats.org/officeDocument/2006/relationships/fontTable" Target="fontTable.xml"/>
<Relationship Id="rId6" Type="http://schemas.openxmlformats.org/officeDocument/2006/relationships/theme" Target="theme/theme1.xml"/>
<Relationship Id="rId7" Type="http://schemas.openxmlformats.org/officeDocument/2006/relationships/footnotes" Target="footnotes.xml"/>
<Relationship Id="rId8" Type="http://schemas.openxmlformats.org/officeDocument/2006/relationships/comments" Target="comments.xml"/>
<Relationship Id="rId9" Type="http://schemas.openxmlformats.org/officeDocument/2006/relationships/image" Target="media/file116c956a7fc50.png"/>
<Relationship Id="rId10" Type="http://schemas.openxmlformats.org/officeDocument/2006/relationships/image" Target="media/file116c92ea614a2.png"/>
<Relationship Id="rId11" Type="http://schemas.openxmlformats.org/officeDocument/2006/relationships/image" Target="media/file116c91994af9b.png"/>
</Relationships>
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2</Pages>
  <Words>138</Words>
  <Characters>788</Characters>
  <Application>Microsoft Office Word</Application>
  <DocSecurity>0</DocSecurity>
  <Lines>6</Lines>
  <Paragraphs>1</Paragraphs>
  <ScaleCrop>false</ScaleCrop>
  <Company/>
  <LinksUpToDate>false</LinksUpToDate>
  <CharactersWithSpaces>9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Niger Year 1 (2016-2017)</dc:title>
  <dc:creator>Michael Wu</dc:creator>
  <cp:keywords/>
  <dcterms:created xsi:type="dcterms:W3CDTF">2020-11-19T04:54:04Z</dcterms:created>
  <dcterms:modified xsi:type="dcterms:W3CDTF">2020-11-18T23:54:28Z</dcterms:modified>
  <cp:lastModifiedBy>michaelfive</cp:lastModifiedB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11-18</vt:lpwstr>
  </property>
  <property fmtid="{D5CDD505-2E9C-101B-9397-08002B2CF9AE}" pid="3" name="output">
    <vt:lpwstr/>
  </property>
  <property fmtid="{D5CDD505-2E9C-101B-9397-08002B2CF9AE}" pid="4" name="params">
    <vt:lpwstr/>
  </property>
</Properties>
</file>